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551"/>
        <w:tblW w:w="14035" w:type="dxa"/>
        <w:tblLook w:val="04A0" w:firstRow="1" w:lastRow="0" w:firstColumn="1" w:lastColumn="0" w:noHBand="0" w:noVBand="1"/>
      </w:tblPr>
      <w:tblGrid>
        <w:gridCol w:w="3432"/>
        <w:gridCol w:w="3585"/>
        <w:gridCol w:w="1680"/>
        <w:gridCol w:w="5338"/>
      </w:tblGrid>
      <w:tr w:rsidR="00A24D9A" w:rsidRPr="004922D8" w14:paraId="33D48AEF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DC96FD7" w14:textId="0FD5928A" w:rsidR="00A24D9A" w:rsidRPr="004922D8" w:rsidRDefault="00A24D9A" w:rsidP="00163CF1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4922D8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СТУДИСКА ПРОГРАМА  ДДМ                    </w:t>
            </w:r>
            <w:r w:rsidRPr="004922D8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</w:t>
            </w:r>
            <w:r w:rsidR="00117BE8" w:rsidRPr="004922D8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</w:t>
            </w:r>
            <w:r w:rsidR="00071AA6" w:rsidRPr="004922D8">
              <w:rPr>
                <w:rFonts w:cstheme="minorHAnsi"/>
                <w:b/>
                <w:bCs/>
                <w:sz w:val="32"/>
                <w:szCs w:val="32"/>
              </w:rPr>
              <w:t xml:space="preserve">         </w:t>
            </w:r>
            <w:r w:rsidR="00D905CD" w:rsidRPr="004922D8">
              <w:rPr>
                <w:rFonts w:cstheme="minorHAnsi"/>
                <w:b/>
                <w:bCs/>
                <w:sz w:val="32"/>
                <w:szCs w:val="32"/>
              </w:rPr>
              <w:t>2</w:t>
            </w:r>
            <w:r w:rsidR="00117BE8" w:rsidRPr="004922D8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ГОДИНА</w:t>
            </w:r>
            <w:r w:rsidR="00117BE8" w:rsidRPr="004922D8">
              <w:rPr>
                <w:rFonts w:cstheme="minorHAnsi"/>
                <w:b/>
                <w:bCs/>
                <w:sz w:val="32"/>
                <w:szCs w:val="32"/>
                <w:lang w:val="ru-RU"/>
              </w:rPr>
              <w:t xml:space="preserve">     </w:t>
            </w:r>
            <w:r w:rsidR="00117BE8" w:rsidRPr="004922D8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            </w:t>
            </w:r>
            <w:r w:rsidR="00071AA6" w:rsidRPr="004922D8">
              <w:rPr>
                <w:rFonts w:cstheme="minorHAnsi"/>
                <w:b/>
                <w:bCs/>
                <w:sz w:val="32"/>
                <w:szCs w:val="32"/>
              </w:rPr>
              <w:t xml:space="preserve">               </w:t>
            </w:r>
            <w:r w:rsidRPr="004922D8">
              <w:rPr>
                <w:rFonts w:cstheme="minorHAnsi"/>
                <w:b/>
                <w:bCs/>
                <w:sz w:val="32"/>
                <w:szCs w:val="32"/>
                <w:lang w:val="mk-MK"/>
              </w:rPr>
              <w:t>ЛЕТЕН СЕМЕСТАР 2021/22</w:t>
            </w:r>
          </w:p>
        </w:tc>
      </w:tr>
      <w:tr w:rsidR="009F50E3" w:rsidRPr="004922D8" w14:paraId="3F254CF5" w14:textId="77777777" w:rsidTr="000E27F0">
        <w:trPr>
          <w:trHeight w:val="343"/>
        </w:trPr>
        <w:tc>
          <w:tcPr>
            <w:tcW w:w="14035" w:type="dxa"/>
            <w:gridSpan w:val="4"/>
          </w:tcPr>
          <w:p w14:paraId="21AB2E8B" w14:textId="02301177" w:rsidR="009F50E3" w:rsidRPr="004922D8" w:rsidRDefault="00D27D65" w:rsidP="00163CF1">
            <w:pPr>
              <w:jc w:val="center"/>
              <w:rPr>
                <w:rFonts w:cstheme="minorHAnsi"/>
                <w:b/>
                <w:bCs/>
                <w:sz w:val="32"/>
                <w:szCs w:val="32"/>
                <w:lang w:val="mk-MK"/>
              </w:rPr>
            </w:pPr>
            <w:r w:rsidRPr="004922D8">
              <w:rPr>
                <w:rFonts w:cstheme="minorHAnsi"/>
                <w:b/>
                <w:bCs/>
                <w:sz w:val="32"/>
                <w:szCs w:val="32"/>
                <w:lang w:val="mk-MK"/>
              </w:rPr>
              <w:t>КООРДИНАТОРИ</w:t>
            </w:r>
            <w:r w:rsidR="001315C9" w:rsidRPr="004922D8">
              <w:rPr>
                <w:rFonts w:cstheme="minorHAnsi"/>
                <w:b/>
                <w:bCs/>
                <w:sz w:val="32"/>
                <w:szCs w:val="32"/>
                <w:lang w:val="mk-MK"/>
              </w:rPr>
              <w:t xml:space="preserve"> НА ЕКТС</w:t>
            </w:r>
          </w:p>
        </w:tc>
      </w:tr>
      <w:tr w:rsidR="00D905CD" w:rsidRPr="004922D8" w14:paraId="62E43B6F" w14:textId="77777777" w:rsidTr="001E4363">
        <w:trPr>
          <w:trHeight w:val="343"/>
        </w:trPr>
        <w:tc>
          <w:tcPr>
            <w:tcW w:w="7017" w:type="dxa"/>
            <w:gridSpan w:val="2"/>
          </w:tcPr>
          <w:p w14:paraId="47D32166" w14:textId="708D2056" w:rsidR="00D905CD" w:rsidRPr="004922D8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 xml:space="preserve">Проф. д-р </w:t>
            </w:r>
            <w:r w:rsidRPr="004922D8">
              <w:rPr>
                <w:rFonts w:cstheme="minorHAnsi"/>
                <w:b/>
                <w:bCs/>
              </w:rPr>
              <w:t xml:space="preserve"> </w:t>
            </w:r>
            <w:r w:rsidRPr="004922D8">
              <w:rPr>
                <w:rFonts w:cstheme="minorHAnsi"/>
                <w:b/>
                <w:bCs/>
                <w:lang w:val="mk-MK"/>
              </w:rPr>
              <w:t xml:space="preserve"> Катарина Дирјанска </w:t>
            </w:r>
          </w:p>
          <w:p w14:paraId="64850D8D" w14:textId="05B4688B" w:rsidR="00D905CD" w:rsidRPr="004922D8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proofErr w:type="spellStart"/>
            <w:r w:rsidRPr="004922D8">
              <w:rPr>
                <w:rFonts w:cstheme="minorHAnsi"/>
                <w:color w:val="333333"/>
                <w:shd w:val="clear" w:color="auto" w:fill="FFFFFF"/>
              </w:rPr>
              <w:t>kdirjanska</w:t>
            </w:r>
            <w:proofErr w:type="spellEnd"/>
            <w:r w:rsidRPr="004922D8">
              <w:rPr>
                <w:rFonts w:cstheme="minorHAnsi"/>
                <w:color w:val="333333"/>
                <w:shd w:val="clear" w:color="auto" w:fill="FFFFFF"/>
                <w:lang w:val="ru-RU"/>
              </w:rPr>
              <w:t>@</w:t>
            </w:r>
            <w:proofErr w:type="spellStart"/>
            <w:r w:rsidRPr="004922D8">
              <w:rPr>
                <w:rFonts w:cstheme="minorHAnsi"/>
                <w:color w:val="333333"/>
                <w:shd w:val="clear" w:color="auto" w:fill="FFFFFF"/>
              </w:rPr>
              <w:t>stomfak</w:t>
            </w:r>
            <w:proofErr w:type="spellEnd"/>
            <w:r w:rsidRPr="004922D8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4922D8">
              <w:rPr>
                <w:rFonts w:cstheme="minorHAnsi"/>
                <w:color w:val="333333"/>
                <w:shd w:val="clear" w:color="auto" w:fill="FFFFFF"/>
              </w:rPr>
              <w:t>ukim</w:t>
            </w:r>
            <w:proofErr w:type="spellEnd"/>
            <w:r w:rsidRPr="004922D8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4922D8">
              <w:rPr>
                <w:rFonts w:cstheme="minorHAnsi"/>
                <w:color w:val="333333"/>
                <w:shd w:val="clear" w:color="auto" w:fill="FFFFFF"/>
              </w:rPr>
              <w:t>edu</w:t>
            </w:r>
            <w:proofErr w:type="spellEnd"/>
            <w:r w:rsidRPr="004922D8">
              <w:rPr>
                <w:rFonts w:cstheme="minorHAnsi"/>
                <w:color w:val="333333"/>
                <w:shd w:val="clear" w:color="auto" w:fill="FFFFFF"/>
                <w:lang w:val="ru-RU"/>
              </w:rPr>
              <w:t>.</w:t>
            </w:r>
            <w:proofErr w:type="spellStart"/>
            <w:r w:rsidRPr="004922D8">
              <w:rPr>
                <w:rFonts w:cstheme="minorHAnsi"/>
                <w:color w:val="333333"/>
                <w:shd w:val="clear" w:color="auto" w:fill="FFFFFF"/>
              </w:rPr>
              <w:t>mk</w:t>
            </w:r>
            <w:proofErr w:type="spellEnd"/>
            <w:r w:rsidRPr="004922D8">
              <w:rPr>
                <w:rFonts w:cstheme="minorHAnsi"/>
                <w:b/>
                <w:bCs/>
                <w:lang w:val="mk-MK"/>
              </w:rPr>
              <w:t xml:space="preserve">      </w:t>
            </w:r>
          </w:p>
        </w:tc>
        <w:tc>
          <w:tcPr>
            <w:tcW w:w="7018" w:type="dxa"/>
            <w:gridSpan w:val="2"/>
          </w:tcPr>
          <w:p w14:paraId="20A84C04" w14:textId="55602943" w:rsidR="00D905CD" w:rsidRPr="004922D8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 xml:space="preserve">Стефан Спасовски  </w:t>
            </w:r>
          </w:p>
          <w:p w14:paraId="7378EAD1" w14:textId="77777777" w:rsidR="00D905CD" w:rsidRPr="004922D8" w:rsidRDefault="00D905CD" w:rsidP="00D905CD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stefan.spasovski@students.stomfak.ukim.mk</w:t>
            </w:r>
          </w:p>
          <w:p w14:paraId="771B06E3" w14:textId="1423134E" w:rsidR="00D905CD" w:rsidRPr="004922D8" w:rsidRDefault="00D905CD" w:rsidP="00D905CD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D905CD" w:rsidRPr="004922D8" w14:paraId="550978AA" w14:textId="77777777" w:rsidTr="000E27F0">
        <w:trPr>
          <w:trHeight w:val="343"/>
        </w:trPr>
        <w:tc>
          <w:tcPr>
            <w:tcW w:w="14035" w:type="dxa"/>
            <w:gridSpan w:val="4"/>
          </w:tcPr>
          <w:p w14:paraId="7F2BF957" w14:textId="77777777" w:rsidR="00D905CD" w:rsidRPr="004922D8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D905CD" w:rsidRPr="004922D8" w14:paraId="53C0FE7F" w14:textId="77777777" w:rsidTr="000E27F0">
        <w:trPr>
          <w:trHeight w:val="312"/>
        </w:trPr>
        <w:tc>
          <w:tcPr>
            <w:tcW w:w="3432" w:type="dxa"/>
          </w:tcPr>
          <w:p w14:paraId="7BE2C82A" w14:textId="12B1C8D6" w:rsidR="00D905CD" w:rsidRPr="004922D8" w:rsidRDefault="004922D8" w:rsidP="00D905CD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Предмет</w:t>
            </w:r>
          </w:p>
        </w:tc>
        <w:tc>
          <w:tcPr>
            <w:tcW w:w="5265" w:type="dxa"/>
            <w:gridSpan w:val="2"/>
          </w:tcPr>
          <w:p w14:paraId="4625EF30" w14:textId="494A272F" w:rsidR="00D905CD" w:rsidRPr="004922D8" w:rsidRDefault="004922D8" w:rsidP="00D905CD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Одговорен наставник</w:t>
            </w:r>
          </w:p>
        </w:tc>
        <w:tc>
          <w:tcPr>
            <w:tcW w:w="5338" w:type="dxa"/>
          </w:tcPr>
          <w:p w14:paraId="3855EF10" w14:textId="47B59C25" w:rsidR="00D905CD" w:rsidRPr="004922D8" w:rsidRDefault="004922D8" w:rsidP="00D905CD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Раководител на катедра</w:t>
            </w:r>
          </w:p>
        </w:tc>
      </w:tr>
      <w:tr w:rsidR="00D905CD" w:rsidRPr="004922D8" w14:paraId="35DF9BFF" w14:textId="77777777" w:rsidTr="000E27F0">
        <w:trPr>
          <w:trHeight w:val="312"/>
        </w:trPr>
        <w:tc>
          <w:tcPr>
            <w:tcW w:w="14035" w:type="dxa"/>
            <w:gridSpan w:val="4"/>
          </w:tcPr>
          <w:p w14:paraId="69066863" w14:textId="77777777" w:rsidR="00D905CD" w:rsidRPr="004922D8" w:rsidRDefault="00D905CD" w:rsidP="00D905CD">
            <w:pPr>
              <w:rPr>
                <w:rFonts w:cstheme="minorHAnsi"/>
                <w:b/>
                <w:bCs/>
                <w:lang w:val="mk-MK"/>
              </w:rPr>
            </w:pPr>
          </w:p>
        </w:tc>
      </w:tr>
      <w:tr w:rsidR="005A0639" w:rsidRPr="004922D8" w14:paraId="08D36BDB" w14:textId="77777777" w:rsidTr="00921074">
        <w:trPr>
          <w:trHeight w:val="617"/>
        </w:trPr>
        <w:tc>
          <w:tcPr>
            <w:tcW w:w="3432" w:type="dxa"/>
          </w:tcPr>
          <w:p w14:paraId="2DF02521" w14:textId="6E334A90" w:rsidR="005A0639" w:rsidRPr="004922D8" w:rsidRDefault="004922D8" w:rsidP="005A0639">
            <w:pPr>
              <w:rPr>
                <w:rFonts w:cstheme="minorHAnsi"/>
                <w:b/>
                <w:bCs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Патолошка физиологија</w:t>
            </w:r>
          </w:p>
        </w:tc>
        <w:tc>
          <w:tcPr>
            <w:tcW w:w="5265" w:type="dxa"/>
            <w:gridSpan w:val="2"/>
          </w:tcPr>
          <w:p w14:paraId="3A2AFCC7" w14:textId="31A044F8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Даниела Поп- Ѓорчева</w:t>
            </w:r>
          </w:p>
          <w:p w14:paraId="1E3034C3" w14:textId="77777777" w:rsidR="005A0639" w:rsidRPr="004922D8" w:rsidRDefault="00921074" w:rsidP="005A0639">
            <w:pPr>
              <w:rPr>
                <w:rFonts w:cstheme="minorHAnsi"/>
                <w:lang w:val="ru-RU"/>
              </w:rPr>
            </w:pPr>
            <w:hyperlink r:id="rId5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dpopmed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gmail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70CD3867" w14:textId="00117BA7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260C37E6" w14:textId="77777777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Даниела Поп- Ѓорчева</w:t>
            </w:r>
          </w:p>
          <w:p w14:paraId="3DC92714" w14:textId="77777777" w:rsidR="005A0639" w:rsidRPr="004922D8" w:rsidRDefault="00921074" w:rsidP="005A0639">
            <w:pPr>
              <w:rPr>
                <w:rFonts w:cstheme="minorHAnsi"/>
                <w:lang w:val="ru-RU"/>
              </w:rPr>
            </w:pPr>
            <w:hyperlink r:id="rId6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dpopmed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gmail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0BF9CA52" w14:textId="581A3288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</w:tr>
      <w:tr w:rsidR="005A0639" w:rsidRPr="004922D8" w14:paraId="4A54FF3D" w14:textId="77777777" w:rsidTr="00921074">
        <w:trPr>
          <w:trHeight w:val="608"/>
        </w:trPr>
        <w:tc>
          <w:tcPr>
            <w:tcW w:w="3432" w:type="dxa"/>
          </w:tcPr>
          <w:p w14:paraId="31DD6FA6" w14:textId="3258E59F" w:rsidR="005A0639" w:rsidRPr="004922D8" w:rsidRDefault="004922D8" w:rsidP="005A06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Патолошки основи на болестите</w:t>
            </w:r>
          </w:p>
        </w:tc>
        <w:tc>
          <w:tcPr>
            <w:tcW w:w="5265" w:type="dxa"/>
            <w:gridSpan w:val="2"/>
          </w:tcPr>
          <w:p w14:paraId="3A64E7D8" w14:textId="02E2D62C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Славица Костадинова Куновска</w:t>
            </w:r>
          </w:p>
          <w:p w14:paraId="4C1F1C7D" w14:textId="77777777" w:rsidR="005A0639" w:rsidRPr="004922D8" w:rsidRDefault="00921074" w:rsidP="005A0639">
            <w:pPr>
              <w:rPr>
                <w:rFonts w:cstheme="minorHAnsi"/>
                <w:lang w:val="mk-MK"/>
              </w:rPr>
            </w:pPr>
            <w:hyperlink r:id="rId7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slavica.kostadinova@medf.ukim.edu.mk</w:t>
              </w:r>
            </w:hyperlink>
          </w:p>
          <w:p w14:paraId="17110AE6" w14:textId="77777777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1F89B31A" w14:textId="77777777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Славица Костадинова Куновска</w:t>
            </w:r>
          </w:p>
          <w:p w14:paraId="2446C735" w14:textId="2E47E0B4" w:rsidR="005A0639" w:rsidRPr="004922D8" w:rsidRDefault="00921074" w:rsidP="005A0639">
            <w:pPr>
              <w:rPr>
                <w:rFonts w:cstheme="minorHAnsi"/>
                <w:lang w:val="mk-MK"/>
              </w:rPr>
            </w:pPr>
            <w:hyperlink r:id="rId8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mk-MK"/>
                </w:rPr>
                <w:t>slavica.kostadinova@medf.ukim.edu.mk</w:t>
              </w:r>
            </w:hyperlink>
          </w:p>
        </w:tc>
      </w:tr>
      <w:tr w:rsidR="005A0639" w:rsidRPr="004922D8" w14:paraId="04D552C3" w14:textId="77777777" w:rsidTr="000E27F0">
        <w:trPr>
          <w:trHeight w:val="300"/>
        </w:trPr>
        <w:tc>
          <w:tcPr>
            <w:tcW w:w="3432" w:type="dxa"/>
          </w:tcPr>
          <w:p w14:paraId="39D0AFD6" w14:textId="6D046B7C" w:rsidR="005A0639" w:rsidRPr="004922D8" w:rsidRDefault="004922D8" w:rsidP="005A06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Претклиничка мобилна протетика</w:t>
            </w:r>
          </w:p>
        </w:tc>
        <w:tc>
          <w:tcPr>
            <w:tcW w:w="5265" w:type="dxa"/>
            <w:gridSpan w:val="2"/>
          </w:tcPr>
          <w:p w14:paraId="6094CB23" w14:textId="09B1E663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Сања Панчевска</w:t>
            </w:r>
          </w:p>
          <w:p w14:paraId="15F67511" w14:textId="4741F4DA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spanchevska@stomfak.ukim.edu.mk</w:t>
            </w:r>
          </w:p>
        </w:tc>
        <w:tc>
          <w:tcPr>
            <w:tcW w:w="5338" w:type="dxa"/>
          </w:tcPr>
          <w:p w14:paraId="6B033603" w14:textId="586FC114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д-р  Весна Коруновска- Стевковска</w:t>
            </w:r>
          </w:p>
          <w:p w14:paraId="350E68C0" w14:textId="753C0287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vkorunovska@stomfak.ukim.edu.mk</w:t>
            </w:r>
          </w:p>
        </w:tc>
      </w:tr>
      <w:tr w:rsidR="005A0639" w:rsidRPr="004922D8" w14:paraId="2F9517CF" w14:textId="77777777" w:rsidTr="00921074">
        <w:trPr>
          <w:trHeight w:val="608"/>
        </w:trPr>
        <w:tc>
          <w:tcPr>
            <w:tcW w:w="3432" w:type="dxa"/>
          </w:tcPr>
          <w:p w14:paraId="06D4C17C" w14:textId="557534F6" w:rsidR="005A0639" w:rsidRPr="004922D8" w:rsidRDefault="004922D8" w:rsidP="005A06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Фармакологија</w:t>
            </w:r>
          </w:p>
        </w:tc>
        <w:tc>
          <w:tcPr>
            <w:tcW w:w="5265" w:type="dxa"/>
            <w:gridSpan w:val="2"/>
          </w:tcPr>
          <w:p w14:paraId="485B21B1" w14:textId="721DF14B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 д-р Зафиров Димче</w:t>
            </w:r>
          </w:p>
          <w:p w14:paraId="6B285C9D" w14:textId="77777777" w:rsidR="005A0639" w:rsidRPr="004922D8" w:rsidRDefault="00921074" w:rsidP="005A0639">
            <w:pPr>
              <w:rPr>
                <w:rFonts w:cstheme="minorHAnsi"/>
                <w:lang w:val="ru-RU"/>
              </w:rPr>
            </w:pPr>
            <w:hyperlink r:id="rId9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dimce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zafirov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medf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</w:p>
          <w:p w14:paraId="2B0F5FD4" w14:textId="1D8B03ED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1A39F58C" w14:textId="6B9F1465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д-р Зафиров Димче</w:t>
            </w:r>
          </w:p>
          <w:p w14:paraId="3C8DC31E" w14:textId="77777777" w:rsidR="005A0639" w:rsidRPr="004922D8" w:rsidRDefault="00921074" w:rsidP="005A0639">
            <w:pPr>
              <w:rPr>
                <w:rFonts w:cstheme="minorHAnsi"/>
                <w:lang w:val="ru-RU"/>
              </w:rPr>
            </w:pPr>
            <w:hyperlink r:id="rId10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dimce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zafirov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medf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ukim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edu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proofErr w:type="spellStart"/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mk</w:t>
              </w:r>
              <w:proofErr w:type="spellEnd"/>
            </w:hyperlink>
          </w:p>
          <w:p w14:paraId="22F1C165" w14:textId="2EAC2819" w:rsidR="005A0639" w:rsidRPr="004922D8" w:rsidRDefault="005A0639" w:rsidP="005A0639">
            <w:pPr>
              <w:rPr>
                <w:rFonts w:cstheme="minorHAnsi"/>
                <w:color w:val="333333"/>
                <w:lang w:val="mk-MK"/>
              </w:rPr>
            </w:pPr>
          </w:p>
        </w:tc>
      </w:tr>
      <w:tr w:rsidR="005A0639" w:rsidRPr="004922D8" w14:paraId="11A3B455" w14:textId="77777777" w:rsidTr="00921074">
        <w:trPr>
          <w:trHeight w:val="680"/>
        </w:trPr>
        <w:tc>
          <w:tcPr>
            <w:tcW w:w="3432" w:type="dxa"/>
          </w:tcPr>
          <w:p w14:paraId="05BF2B0E" w14:textId="492B3843" w:rsidR="005A0639" w:rsidRPr="004922D8" w:rsidRDefault="004922D8" w:rsidP="005A06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Орална хигиена</w:t>
            </w:r>
          </w:p>
        </w:tc>
        <w:tc>
          <w:tcPr>
            <w:tcW w:w="5265" w:type="dxa"/>
            <w:gridSpan w:val="2"/>
          </w:tcPr>
          <w:p w14:paraId="0675E0A9" w14:textId="444E54CE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 д-р Маја Пандилова</w:t>
            </w:r>
          </w:p>
          <w:p w14:paraId="73385CFA" w14:textId="77777777" w:rsidR="005A0639" w:rsidRPr="004922D8" w:rsidRDefault="00921074" w:rsidP="005A0639">
            <w:pPr>
              <w:rPr>
                <w:rFonts w:cstheme="minorHAnsi"/>
                <w:lang w:val="ru-RU"/>
              </w:rPr>
            </w:pPr>
            <w:hyperlink r:id="rId11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mpandilova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yahoo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12E0853F" w14:textId="37018E7C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258325C6" w14:textId="6635DAC6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 д-р Маја Пандилова</w:t>
            </w:r>
          </w:p>
          <w:p w14:paraId="334CE889" w14:textId="77777777" w:rsidR="005A0639" w:rsidRPr="004922D8" w:rsidRDefault="00921074" w:rsidP="005A0639">
            <w:pPr>
              <w:rPr>
                <w:rFonts w:cstheme="minorHAnsi"/>
                <w:lang w:val="ru-RU"/>
              </w:rPr>
            </w:pPr>
            <w:hyperlink r:id="rId12" w:history="1"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mpandilova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yahoo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="005A0639"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0AEBC2FA" w14:textId="79226174" w:rsidR="005A0639" w:rsidRPr="004922D8" w:rsidRDefault="005A0639" w:rsidP="005A0639">
            <w:pPr>
              <w:rPr>
                <w:rFonts w:cstheme="minorHAnsi"/>
                <w:color w:val="333333"/>
                <w:lang w:val="mk-MK"/>
              </w:rPr>
            </w:pPr>
          </w:p>
        </w:tc>
      </w:tr>
      <w:tr w:rsidR="005A0639" w:rsidRPr="004922D8" w14:paraId="5D2AA92F" w14:textId="77777777" w:rsidTr="004922D8">
        <w:trPr>
          <w:trHeight w:val="590"/>
        </w:trPr>
        <w:tc>
          <w:tcPr>
            <w:tcW w:w="3432" w:type="dxa"/>
          </w:tcPr>
          <w:p w14:paraId="5049ED9B" w14:textId="7CF651B2" w:rsidR="005A0639" w:rsidRPr="004922D8" w:rsidRDefault="004922D8" w:rsidP="005A0639">
            <w:pPr>
              <w:rPr>
                <w:rFonts w:cstheme="minorHAnsi"/>
                <w:b/>
                <w:bCs/>
                <w:lang w:val="ru-RU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Биостатистика</w:t>
            </w:r>
          </w:p>
        </w:tc>
        <w:tc>
          <w:tcPr>
            <w:tcW w:w="5265" w:type="dxa"/>
            <w:gridSpan w:val="2"/>
          </w:tcPr>
          <w:p w14:paraId="5453DBC1" w14:textId="200DC6EB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 д-р Розалинда Исјановска</w:t>
            </w:r>
            <w:r w:rsidRPr="004922D8">
              <w:rPr>
                <w:rFonts w:cstheme="minorHAnsi"/>
                <w:lang w:val="ru-RU"/>
              </w:rPr>
              <w:t xml:space="preserve"> </w:t>
            </w:r>
            <w:hyperlink r:id="rId13" w:history="1"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prof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isjanovska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gmeil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4329DC7A" w14:textId="67894F4F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292074B9" w14:textId="766FF187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д-р Розалинда Исјановска</w:t>
            </w:r>
            <w:r w:rsidRPr="004922D8">
              <w:rPr>
                <w:rFonts w:cstheme="minorHAnsi"/>
                <w:lang w:val="ru-RU"/>
              </w:rPr>
              <w:t xml:space="preserve"> </w:t>
            </w:r>
            <w:hyperlink r:id="rId14" w:history="1"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prof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isjanovska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gmeil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</w:tc>
      </w:tr>
      <w:tr w:rsidR="005A0639" w:rsidRPr="004922D8" w14:paraId="2095E16D" w14:textId="77777777" w:rsidTr="004922D8">
        <w:trPr>
          <w:trHeight w:val="653"/>
        </w:trPr>
        <w:tc>
          <w:tcPr>
            <w:tcW w:w="3432" w:type="dxa"/>
          </w:tcPr>
          <w:p w14:paraId="48A950F5" w14:textId="4312C2CE" w:rsidR="005A0639" w:rsidRPr="004922D8" w:rsidRDefault="004922D8" w:rsidP="005A0639">
            <w:pPr>
              <w:rPr>
                <w:rFonts w:cstheme="minorHAnsi"/>
                <w:b/>
                <w:bCs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Епидемиологија</w:t>
            </w:r>
          </w:p>
        </w:tc>
        <w:tc>
          <w:tcPr>
            <w:tcW w:w="5265" w:type="dxa"/>
            <w:gridSpan w:val="2"/>
          </w:tcPr>
          <w:p w14:paraId="30225B8C" w14:textId="470F2612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 д-р Розалинда Исјановска</w:t>
            </w:r>
            <w:r w:rsidRPr="004922D8">
              <w:rPr>
                <w:rFonts w:cstheme="minorHAnsi"/>
                <w:lang w:val="ru-RU"/>
              </w:rPr>
              <w:t xml:space="preserve"> </w:t>
            </w:r>
            <w:hyperlink r:id="rId15" w:history="1"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prof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isjanovska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gmeil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13C23953" w14:textId="39FF23EC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0D2A2754" w14:textId="1FAD4A30" w:rsidR="005A0639" w:rsidRPr="004922D8" w:rsidRDefault="005A0639" w:rsidP="005A0639">
            <w:pPr>
              <w:rPr>
                <w:rFonts w:cstheme="minorHAnsi"/>
                <w:lang w:val="ru-RU"/>
              </w:rPr>
            </w:pPr>
            <w:r w:rsidRPr="004922D8">
              <w:rPr>
                <w:rFonts w:cstheme="minorHAnsi"/>
                <w:lang w:val="mk-MK"/>
              </w:rPr>
              <w:t>Проф. д-р Розалинда Исјановска</w:t>
            </w:r>
            <w:r w:rsidRPr="004922D8">
              <w:rPr>
                <w:rFonts w:cstheme="minorHAnsi"/>
                <w:lang w:val="ru-RU"/>
              </w:rPr>
              <w:t xml:space="preserve"> </w:t>
            </w:r>
            <w:hyperlink r:id="rId16" w:history="1"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prof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isjanovska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@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gmeil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  <w:lang w:val="ru-RU"/>
                </w:rPr>
                <w:t>.</w:t>
              </w:r>
              <w:r w:rsidRPr="004922D8">
                <w:rPr>
                  <w:rStyle w:val="Hyperlink"/>
                  <w:rFonts w:cstheme="minorHAnsi"/>
                  <w:color w:val="auto"/>
                  <w:u w:val="none"/>
                </w:rPr>
                <w:t>com</w:t>
              </w:r>
            </w:hyperlink>
          </w:p>
          <w:p w14:paraId="1D1DF03C" w14:textId="19B46E7B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</w:tr>
      <w:tr w:rsidR="005A0639" w:rsidRPr="004922D8" w14:paraId="784786F5" w14:textId="77777777" w:rsidTr="000E27F0">
        <w:trPr>
          <w:trHeight w:val="300"/>
        </w:trPr>
        <w:tc>
          <w:tcPr>
            <w:tcW w:w="3432" w:type="dxa"/>
          </w:tcPr>
          <w:p w14:paraId="44E2CCDC" w14:textId="392FFE4E" w:rsidR="005A0639" w:rsidRPr="004922D8" w:rsidRDefault="004922D8" w:rsidP="005A06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Психијатрија</w:t>
            </w:r>
          </w:p>
        </w:tc>
        <w:tc>
          <w:tcPr>
            <w:tcW w:w="5265" w:type="dxa"/>
            <w:gridSpan w:val="2"/>
          </w:tcPr>
          <w:p w14:paraId="29C898F4" w14:textId="3A76176E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Ненси Манушева</w:t>
            </w:r>
          </w:p>
          <w:p w14:paraId="4BD9E37F" w14:textId="77777777" w:rsidR="005A0639" w:rsidRPr="004922D8" w:rsidRDefault="005A0639" w:rsidP="005A0639">
            <w:pPr>
              <w:rPr>
                <w:rFonts w:cstheme="minorHAnsi"/>
                <w:lang w:val="mk-MK"/>
              </w:rPr>
            </w:pPr>
          </w:p>
        </w:tc>
        <w:tc>
          <w:tcPr>
            <w:tcW w:w="5338" w:type="dxa"/>
          </w:tcPr>
          <w:p w14:paraId="00D06B2B" w14:textId="27711141" w:rsidR="005A0639" w:rsidRPr="004922D8" w:rsidRDefault="005A0639" w:rsidP="005A06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Антони Новотни</w:t>
            </w:r>
          </w:p>
          <w:p w14:paraId="00F9553C" w14:textId="1A8F26AB" w:rsidR="005A0639" w:rsidRPr="004922D8" w:rsidRDefault="00071AA6" w:rsidP="00071AA6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</w:rPr>
              <w:t>prof.novotni@gmail.com</w:t>
            </w:r>
          </w:p>
        </w:tc>
      </w:tr>
      <w:tr w:rsidR="005A0639" w:rsidRPr="004922D8" w14:paraId="0FD5B0A2" w14:textId="77777777" w:rsidTr="000E27F0">
        <w:trPr>
          <w:trHeight w:val="300"/>
        </w:trPr>
        <w:tc>
          <w:tcPr>
            <w:tcW w:w="3432" w:type="dxa"/>
          </w:tcPr>
          <w:p w14:paraId="34E86D48" w14:textId="6BD120FF" w:rsidR="005A0639" w:rsidRPr="004922D8" w:rsidRDefault="004922D8" w:rsidP="005A06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Хигиена и здравствена екологија</w:t>
            </w:r>
          </w:p>
        </w:tc>
        <w:tc>
          <w:tcPr>
            <w:tcW w:w="5265" w:type="dxa"/>
            <w:gridSpan w:val="2"/>
          </w:tcPr>
          <w:p w14:paraId="6F531B4F" w14:textId="2342F189" w:rsidR="00207AED" w:rsidRPr="004922D8" w:rsidRDefault="00207AED" w:rsidP="00207AED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Игор Спировски</w:t>
            </w:r>
          </w:p>
          <w:p w14:paraId="53B53307" w14:textId="624BAB98" w:rsidR="005A0639" w:rsidRPr="004922D8" w:rsidRDefault="00207AED" w:rsidP="00207AED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Igor.spirovski@mdef.ukim.edu.mk</w:t>
            </w:r>
          </w:p>
        </w:tc>
        <w:tc>
          <w:tcPr>
            <w:tcW w:w="5338" w:type="dxa"/>
          </w:tcPr>
          <w:p w14:paraId="6566D486" w14:textId="7BCDAB7A" w:rsidR="00207AED" w:rsidRPr="004922D8" w:rsidRDefault="00207AED" w:rsidP="00207AED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Михаил Кочубовски</w:t>
            </w:r>
          </w:p>
          <w:p w14:paraId="69738582" w14:textId="34F3FFDB" w:rsidR="005A0639" w:rsidRPr="004922D8" w:rsidRDefault="00207AED" w:rsidP="00207AED">
            <w:pPr>
              <w:rPr>
                <w:rFonts w:cstheme="minorHAnsi"/>
                <w:lang w:val="mk-MK"/>
              </w:rPr>
            </w:pPr>
            <w:proofErr w:type="spellStart"/>
            <w:r w:rsidRPr="004922D8">
              <w:rPr>
                <w:rFonts w:cstheme="minorHAnsi"/>
              </w:rPr>
              <w:t>kocubovski</w:t>
            </w:r>
            <w:proofErr w:type="spellEnd"/>
            <w:r w:rsidRPr="004922D8">
              <w:rPr>
                <w:rFonts w:cstheme="minorHAnsi"/>
                <w:lang w:val="ru-RU"/>
              </w:rPr>
              <w:t>58@</w:t>
            </w:r>
            <w:r w:rsidRPr="004922D8">
              <w:rPr>
                <w:rFonts w:cstheme="minorHAnsi"/>
              </w:rPr>
              <w:t>yahoo</w:t>
            </w:r>
            <w:r w:rsidRPr="004922D8">
              <w:rPr>
                <w:rFonts w:cstheme="minorHAnsi"/>
                <w:lang w:val="ru-RU"/>
              </w:rPr>
              <w:t>.</w:t>
            </w:r>
            <w:r w:rsidRPr="004922D8">
              <w:rPr>
                <w:rFonts w:cstheme="minorHAnsi"/>
              </w:rPr>
              <w:t>com</w:t>
            </w:r>
          </w:p>
        </w:tc>
      </w:tr>
      <w:tr w:rsidR="00A83B39" w:rsidRPr="004922D8" w14:paraId="643DD5D9" w14:textId="77777777" w:rsidTr="000E27F0">
        <w:trPr>
          <w:trHeight w:val="300"/>
        </w:trPr>
        <w:tc>
          <w:tcPr>
            <w:tcW w:w="3432" w:type="dxa"/>
          </w:tcPr>
          <w:p w14:paraId="7CFEE86B" w14:textId="7F0E9C4F" w:rsidR="00A83B39" w:rsidRPr="004922D8" w:rsidRDefault="004922D8" w:rsidP="00A83B39">
            <w:pPr>
              <w:rPr>
                <w:rFonts w:cstheme="minorHAnsi"/>
                <w:b/>
                <w:bCs/>
                <w:lang w:val="mk-MK"/>
              </w:rPr>
            </w:pPr>
            <w:r w:rsidRPr="004922D8">
              <w:rPr>
                <w:rFonts w:cstheme="minorHAnsi"/>
                <w:b/>
                <w:bCs/>
                <w:lang w:val="mk-MK"/>
              </w:rPr>
              <w:t>Гинекологија</w:t>
            </w:r>
          </w:p>
        </w:tc>
        <w:tc>
          <w:tcPr>
            <w:tcW w:w="5265" w:type="dxa"/>
            <w:gridSpan w:val="2"/>
          </w:tcPr>
          <w:p w14:paraId="13E304AB" w14:textId="6E5CBAC1" w:rsidR="00A83B39" w:rsidRPr="004922D8" w:rsidRDefault="00A83B39" w:rsidP="00A83B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Горан Димитров</w:t>
            </w:r>
          </w:p>
          <w:p w14:paraId="5A274F93" w14:textId="0736D2FD" w:rsidR="00A83B39" w:rsidRPr="004922D8" w:rsidRDefault="00A83B39" w:rsidP="00A83B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</w:rPr>
              <w:t>gorandimi@gmail.com</w:t>
            </w:r>
          </w:p>
        </w:tc>
        <w:tc>
          <w:tcPr>
            <w:tcW w:w="5338" w:type="dxa"/>
          </w:tcPr>
          <w:p w14:paraId="223763A8" w14:textId="77777777" w:rsidR="00A83B39" w:rsidRPr="004922D8" w:rsidRDefault="00A83B39" w:rsidP="00A83B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  <w:lang w:val="mk-MK"/>
              </w:rPr>
              <w:t>Проф. д-р Горан Димитров</w:t>
            </w:r>
          </w:p>
          <w:p w14:paraId="31249A3D" w14:textId="41F6DB1B" w:rsidR="00A83B39" w:rsidRPr="004922D8" w:rsidRDefault="00A83B39" w:rsidP="00A83B39">
            <w:pPr>
              <w:rPr>
                <w:rFonts w:cstheme="minorHAnsi"/>
                <w:lang w:val="mk-MK"/>
              </w:rPr>
            </w:pPr>
            <w:r w:rsidRPr="004922D8">
              <w:rPr>
                <w:rFonts w:cstheme="minorHAnsi"/>
              </w:rPr>
              <w:t>gorandimi@gmail.com</w:t>
            </w:r>
          </w:p>
        </w:tc>
      </w:tr>
    </w:tbl>
    <w:p w14:paraId="38F31245" w14:textId="22907464" w:rsidR="002F13E0" w:rsidRPr="004922D8" w:rsidRDefault="002F13E0">
      <w:pPr>
        <w:rPr>
          <w:rFonts w:cstheme="minorHAnsi"/>
          <w:sz w:val="28"/>
          <w:szCs w:val="28"/>
          <w:lang w:val="mk-MK"/>
        </w:rPr>
      </w:pPr>
      <w:bookmarkStart w:id="0" w:name="_GoBack"/>
      <w:bookmarkEnd w:id="0"/>
    </w:p>
    <w:sectPr w:rsidR="002F13E0" w:rsidRPr="004922D8" w:rsidSect="00A24D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tDAyNTEzNzAyMzJV0lEKTi0uzszPAykwrAUAz8NsBSwAAAA="/>
  </w:docVars>
  <w:rsids>
    <w:rsidRoot w:val="00D674CB"/>
    <w:rsid w:val="00071AA6"/>
    <w:rsid w:val="000E27F0"/>
    <w:rsid w:val="00117BE8"/>
    <w:rsid w:val="001315C9"/>
    <w:rsid w:val="00163CF1"/>
    <w:rsid w:val="001D04B9"/>
    <w:rsid w:val="00207AED"/>
    <w:rsid w:val="0027618E"/>
    <w:rsid w:val="002F13E0"/>
    <w:rsid w:val="004607EF"/>
    <w:rsid w:val="004922D8"/>
    <w:rsid w:val="004A7858"/>
    <w:rsid w:val="005A0639"/>
    <w:rsid w:val="005B617C"/>
    <w:rsid w:val="008B0377"/>
    <w:rsid w:val="00921074"/>
    <w:rsid w:val="00946D5C"/>
    <w:rsid w:val="009F50E3"/>
    <w:rsid w:val="00A24D9A"/>
    <w:rsid w:val="00A42185"/>
    <w:rsid w:val="00A83B39"/>
    <w:rsid w:val="00CF7172"/>
    <w:rsid w:val="00D27D65"/>
    <w:rsid w:val="00D674CB"/>
    <w:rsid w:val="00D905CD"/>
    <w:rsid w:val="00FF28B7"/>
    <w:rsid w:val="00FF454C"/>
    <w:rsid w:val="00FF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01E83"/>
  <w15:chartTrackingRefBased/>
  <w15:docId w15:val="{5F219309-BC7A-483E-973D-428A8DF4F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74CB"/>
    <w:rPr>
      <w:color w:val="0000FF"/>
      <w:u w:val="single"/>
    </w:rPr>
  </w:style>
  <w:style w:type="table" w:styleId="TableGrid">
    <w:name w:val="Table Grid"/>
    <w:basedOn w:val="TableNormal"/>
    <w:uiPriority w:val="39"/>
    <w:rsid w:val="002F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59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lavica.kostadinova@medf.ukim.edu.mk" TargetMode="External"/><Relationship Id="rId13" Type="http://schemas.openxmlformats.org/officeDocument/2006/relationships/hyperlink" Target="mailto:prof.isjanovska@gmeil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lavica.kostadinova@medf.ukim.edu.mk" TargetMode="External"/><Relationship Id="rId12" Type="http://schemas.openxmlformats.org/officeDocument/2006/relationships/hyperlink" Target="mailto:mpandilova@yahoo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prof.isjanovska@gme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popmed@gmail.com" TargetMode="External"/><Relationship Id="rId11" Type="http://schemas.openxmlformats.org/officeDocument/2006/relationships/hyperlink" Target="mailto:mpandilova@yahoo.com" TargetMode="External"/><Relationship Id="rId5" Type="http://schemas.openxmlformats.org/officeDocument/2006/relationships/hyperlink" Target="mailto:dpopmed@gmail.com" TargetMode="External"/><Relationship Id="rId15" Type="http://schemas.openxmlformats.org/officeDocument/2006/relationships/hyperlink" Target="mailto:prof.isjanovska@gmeil.com" TargetMode="External"/><Relationship Id="rId10" Type="http://schemas.openxmlformats.org/officeDocument/2006/relationships/hyperlink" Target="mailto:dimce.zafirov@medf.ukim.edu.m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imce.zafirov@medf.ukim.edu.mk" TargetMode="External"/><Relationship Id="rId14" Type="http://schemas.openxmlformats.org/officeDocument/2006/relationships/hyperlink" Target="mailto:prof.isjanovska@gme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061E0-D365-4216-AC6B-2BD139282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zana Pesevska</dc:creator>
  <cp:keywords/>
  <dc:description/>
  <cp:lastModifiedBy>DELL</cp:lastModifiedBy>
  <cp:revision>6</cp:revision>
  <dcterms:created xsi:type="dcterms:W3CDTF">2022-04-15T08:16:00Z</dcterms:created>
  <dcterms:modified xsi:type="dcterms:W3CDTF">2022-04-15T10:12:00Z</dcterms:modified>
</cp:coreProperties>
</file>